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B3C" w:rsidRDefault="00637C3C">
      <w:r>
        <w:t>Task No.1</w:t>
      </w:r>
    </w:p>
    <w:p w:rsidR="00637C3C" w:rsidRDefault="00637C3C">
      <w:r>
        <w:rPr>
          <w:noProof/>
        </w:rPr>
        <w:drawing>
          <wp:inline distT="0" distB="0" distL="0" distR="0" wp14:anchorId="098E5BED" wp14:editId="0912456C">
            <wp:extent cx="5943600" cy="1714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7C3C" w:rsidRDefault="00637C3C" w:rsidP="00637C3C"/>
    <w:p w:rsidR="00637C3C" w:rsidRDefault="00637C3C">
      <w:r>
        <w:rPr>
          <w:noProof/>
        </w:rPr>
        <w:drawing>
          <wp:inline distT="0" distB="0" distL="0" distR="0" wp14:anchorId="58A767B9" wp14:editId="0BCF94B0">
            <wp:extent cx="5943600" cy="26206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7C3C" w:rsidRDefault="006E487B" w:rsidP="006E487B">
      <w:pPr>
        <w:tabs>
          <w:tab w:val="left" w:pos="4845"/>
        </w:tabs>
      </w:pPr>
      <w:r>
        <w:t xml:space="preserve">In </w:t>
      </w:r>
      <w:proofErr w:type="spellStart"/>
      <w:proofErr w:type="gramStart"/>
      <w:r>
        <w:t>Webstracking</w:t>
      </w:r>
      <w:proofErr w:type="spellEnd"/>
      <w:r w:rsidR="00637C3C">
        <w:t xml:space="preserve"> </w:t>
      </w:r>
      <w:r>
        <w:t>,</w:t>
      </w:r>
      <w:proofErr w:type="gramEnd"/>
      <w:r>
        <w:t xml:space="preserve"> recent activity </w:t>
      </w:r>
      <w:r w:rsidR="00C622D8">
        <w:t xml:space="preserve">added </w:t>
      </w:r>
    </w:p>
    <w:p w:rsidR="00637C3C" w:rsidRDefault="00637C3C">
      <w:r>
        <w:rPr>
          <w:noProof/>
        </w:rPr>
        <w:drawing>
          <wp:inline distT="0" distB="0" distL="0" distR="0" wp14:anchorId="640628A0" wp14:editId="5B517C1B">
            <wp:extent cx="5943600" cy="1304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87B" w:rsidRDefault="006E487B"/>
    <w:p w:rsidR="006E487B" w:rsidRDefault="006E487B"/>
    <w:p w:rsidR="006E487B" w:rsidRDefault="006E487B"/>
    <w:p w:rsidR="006E487B" w:rsidRDefault="006E487B"/>
    <w:p w:rsidR="00372C3F" w:rsidRDefault="00372C3F">
      <w:r>
        <w:rPr>
          <w:noProof/>
        </w:rPr>
        <w:lastRenderedPageBreak/>
        <w:drawing>
          <wp:inline distT="0" distB="0" distL="0" distR="0" wp14:anchorId="7D341180" wp14:editId="75080449">
            <wp:extent cx="5943600" cy="33299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87B" w:rsidRDefault="006E487B" w:rsidP="006E487B"/>
    <w:p w:rsidR="00637C3C" w:rsidRDefault="00637C3C"/>
    <w:p w:rsidR="00637C3C" w:rsidRDefault="00637C3C"/>
    <w:p w:rsidR="00637C3C" w:rsidRDefault="00637C3C" w:rsidP="006E487B">
      <w:pPr>
        <w:jc w:val="center"/>
        <w:rPr>
          <w:b/>
          <w:sz w:val="32"/>
          <w:szCs w:val="32"/>
        </w:rPr>
      </w:pPr>
      <w:r w:rsidRPr="006E487B">
        <w:rPr>
          <w:b/>
          <w:sz w:val="32"/>
          <w:szCs w:val="32"/>
        </w:rPr>
        <w:t>Task No.2:</w:t>
      </w:r>
    </w:p>
    <w:p w:rsidR="00772911" w:rsidRDefault="00772911" w:rsidP="006E487B">
      <w:r>
        <w:t>:</w:t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A0B1EAA" wp14:editId="2E7C9FB5">
            <wp:extent cx="5943600" cy="32645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b/>
          <w:sz w:val="32"/>
          <w:szCs w:val="32"/>
        </w:rPr>
        <w:t>So cookies of third party will be;</w:t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1576AE3C" wp14:editId="5763EF01">
            <wp:extent cx="5943600" cy="363601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21E83BB" wp14:editId="2877EE81">
            <wp:extent cx="5943600" cy="35210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0BF2BD7" wp14:editId="38B012A9">
            <wp:extent cx="5943600" cy="38766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3EEAC86" wp14:editId="6F21791F">
            <wp:extent cx="5943600" cy="21780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2F665C9B" wp14:editId="0242C457">
            <wp:extent cx="5943600" cy="392303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AEFEA6F" wp14:editId="2E94827D">
            <wp:extent cx="5943600" cy="227393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CB152F8" wp14:editId="59A203C6">
            <wp:extent cx="5943600" cy="39090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B110D6B" wp14:editId="3A01C775">
            <wp:extent cx="5943600" cy="235521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40FE8EE9" wp14:editId="79063295">
            <wp:extent cx="5943600" cy="23850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6F97ADA7" wp14:editId="65C378C4">
            <wp:extent cx="5943600" cy="2228215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E487B">
      <w:pPr>
        <w:rPr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819488F" wp14:editId="1C19CCEA">
            <wp:extent cx="5943600" cy="27336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2911" w:rsidRDefault="00772911" w:rsidP="006C1FFA">
      <w:r w:rsidRPr="00772911">
        <w:t>http://www.wtshoestore.com/</w:t>
      </w:r>
    </w:p>
    <w:p w:rsidR="006C1FFA" w:rsidRDefault="00772911" w:rsidP="006C1FFA">
      <w:r>
        <w:rPr>
          <w:noProof/>
        </w:rPr>
        <w:drawing>
          <wp:inline distT="0" distB="0" distL="0" distR="0" wp14:anchorId="5FB24831" wp14:editId="6D64BD68">
            <wp:extent cx="5943600" cy="36004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984" w:rsidRDefault="00C27984" w:rsidP="006C1FFA">
      <w:r>
        <w:rPr>
          <w:noProof/>
        </w:rPr>
        <w:lastRenderedPageBreak/>
        <w:drawing>
          <wp:inline distT="0" distB="0" distL="0" distR="0" wp14:anchorId="71A41B5E" wp14:editId="00621AD8">
            <wp:extent cx="5943600" cy="274764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984" w:rsidRDefault="00C27984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/>
    <w:p w:rsidR="006C1FFA" w:rsidRDefault="006C1FFA" w:rsidP="006C1FFA">
      <w:r>
        <w:t>Task no.3</w:t>
      </w:r>
    </w:p>
    <w:p w:rsidR="003148CE" w:rsidRDefault="003148CE" w:rsidP="006C1FFA"/>
    <w:p w:rsidR="006C1FFA" w:rsidRDefault="003148CE" w:rsidP="006C1FFA">
      <w:r>
        <w:rPr>
          <w:noProof/>
        </w:rPr>
        <w:drawing>
          <wp:inline distT="0" distB="0" distL="0" distR="0" wp14:anchorId="667B3818" wp14:editId="2ECD4735">
            <wp:extent cx="5943600" cy="43929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8CE" w:rsidRDefault="003148CE" w:rsidP="006C1FFA"/>
    <w:p w:rsidR="003148CE" w:rsidRDefault="003148CE" w:rsidP="006C1FFA">
      <w:r>
        <w:rPr>
          <w:noProof/>
        </w:rPr>
        <w:lastRenderedPageBreak/>
        <w:drawing>
          <wp:inline distT="0" distB="0" distL="0" distR="0" wp14:anchorId="5E0EADF4" wp14:editId="7434432D">
            <wp:extent cx="5943600" cy="32340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8CE" w:rsidRDefault="003148CE" w:rsidP="006C1FFA"/>
    <w:p w:rsidR="00637C3C" w:rsidRDefault="00637C3C"/>
    <w:p w:rsidR="003148CE" w:rsidRDefault="003148CE"/>
    <w:p w:rsidR="00AB4C9E" w:rsidRDefault="00AB4C9E"/>
    <w:p w:rsidR="00AB4C9E" w:rsidRDefault="00AB4C9E"/>
    <w:p w:rsidR="00AB4C9E" w:rsidRDefault="00AB4C9E"/>
    <w:p w:rsidR="00AB4C9E" w:rsidRDefault="00AB4C9E"/>
    <w:p w:rsidR="00AB4C9E" w:rsidRDefault="00AB4C9E"/>
    <w:p w:rsidR="00AB4C9E" w:rsidRDefault="00AB4C9E"/>
    <w:p w:rsidR="00AB4C9E" w:rsidRDefault="00AB4C9E"/>
    <w:p w:rsidR="00AB4C9E" w:rsidRDefault="00AB4C9E"/>
    <w:p w:rsidR="00AB4C9E" w:rsidRDefault="00AB4C9E"/>
    <w:p w:rsidR="00AB4C9E" w:rsidRDefault="00AB4C9E"/>
    <w:p w:rsidR="00AB4C9E" w:rsidRDefault="00AB4C9E"/>
    <w:p w:rsidR="00017151" w:rsidRDefault="00017151">
      <w:r>
        <w:t>Task No.4</w:t>
      </w:r>
    </w:p>
    <w:p w:rsidR="00017151" w:rsidRDefault="00017151" w:rsidP="00017151">
      <w:r>
        <w:rPr>
          <w:noProof/>
        </w:rPr>
        <w:lastRenderedPageBreak/>
        <w:drawing>
          <wp:inline distT="0" distB="0" distL="0" distR="0" wp14:anchorId="5D7A333A" wp14:editId="21B9C95A">
            <wp:extent cx="5943600" cy="380936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151" w:rsidRDefault="00017151" w:rsidP="00017151">
      <w:r>
        <w:rPr>
          <w:noProof/>
        </w:rPr>
        <w:drawing>
          <wp:inline distT="0" distB="0" distL="0" distR="0" wp14:anchorId="58DB898D" wp14:editId="14B38EE1">
            <wp:extent cx="5943600" cy="37395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C3F" w:rsidRDefault="00372C3F" w:rsidP="00017151"/>
    <w:p w:rsidR="00372C3F" w:rsidRDefault="00372C3F" w:rsidP="00017151">
      <w:r>
        <w:lastRenderedPageBreak/>
        <w:t>Task No.5</w:t>
      </w:r>
    </w:p>
    <w:p w:rsidR="00372C3F" w:rsidRDefault="00372C3F" w:rsidP="00017151">
      <w:r>
        <w:rPr>
          <w:noProof/>
        </w:rPr>
        <w:drawing>
          <wp:inline distT="0" distB="0" distL="0" distR="0" wp14:anchorId="01B74D34" wp14:editId="1A7E346A">
            <wp:extent cx="5943600" cy="28848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2C3F" w:rsidRDefault="00372C3F" w:rsidP="00372C3F"/>
    <w:p w:rsidR="00372C3F" w:rsidRDefault="00372C3F" w:rsidP="00372C3F"/>
    <w:p w:rsidR="00372C3F" w:rsidRDefault="00372C3F" w:rsidP="00372C3F"/>
    <w:p w:rsidR="00372C3F" w:rsidRDefault="00372C3F" w:rsidP="00372C3F"/>
    <w:p w:rsidR="00372C3F" w:rsidRDefault="00372C3F" w:rsidP="00372C3F"/>
    <w:p w:rsidR="00372C3F" w:rsidRDefault="00372C3F" w:rsidP="00372C3F"/>
    <w:p w:rsidR="00372C3F" w:rsidRDefault="00372C3F" w:rsidP="00372C3F"/>
    <w:p w:rsidR="00372C3F" w:rsidRDefault="00372C3F" w:rsidP="00372C3F"/>
    <w:p w:rsidR="00372C3F" w:rsidRDefault="00372C3F" w:rsidP="00372C3F"/>
    <w:p w:rsidR="00372C3F" w:rsidRDefault="00372C3F" w:rsidP="00372C3F"/>
    <w:p w:rsidR="00372C3F" w:rsidRDefault="00372C3F" w:rsidP="00372C3F"/>
    <w:p w:rsidR="00372C3F" w:rsidRDefault="00372C3F" w:rsidP="00372C3F"/>
    <w:p w:rsidR="00372C3F" w:rsidRDefault="00AB4C9E" w:rsidP="00372C3F">
      <w:r>
        <w:t>Task No.6:</w:t>
      </w:r>
    </w:p>
    <w:p w:rsidR="00AB4C9E" w:rsidRDefault="00AB4C9E" w:rsidP="00372C3F">
      <w:r>
        <w:rPr>
          <w:noProof/>
        </w:rPr>
        <w:lastRenderedPageBreak/>
        <w:drawing>
          <wp:inline distT="0" distB="0" distL="0" distR="0" wp14:anchorId="687825FE" wp14:editId="65953849">
            <wp:extent cx="4791075" cy="26479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C9E" w:rsidRDefault="00AB4C9E" w:rsidP="00372C3F">
      <w:r>
        <w:rPr>
          <w:noProof/>
        </w:rPr>
        <w:drawing>
          <wp:inline distT="0" distB="0" distL="0" distR="0" wp14:anchorId="6F74CDE2" wp14:editId="1F60B143">
            <wp:extent cx="5943600" cy="263334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6AC" w:rsidRDefault="007C66AC" w:rsidP="00372C3F">
      <w:r>
        <w:rPr>
          <w:noProof/>
        </w:rPr>
        <w:drawing>
          <wp:inline distT="0" distB="0" distL="0" distR="0" wp14:anchorId="0F7CE119" wp14:editId="1D679925">
            <wp:extent cx="5943600" cy="175641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6AC" w:rsidRDefault="007C66AC" w:rsidP="00372C3F">
      <w:r>
        <w:rPr>
          <w:noProof/>
        </w:rPr>
        <w:lastRenderedPageBreak/>
        <w:drawing>
          <wp:inline distT="0" distB="0" distL="0" distR="0" wp14:anchorId="419C7CF6" wp14:editId="4717956C">
            <wp:extent cx="5943600" cy="1365885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66AC" w:rsidRDefault="007C66AC" w:rsidP="00372C3F">
      <w:r>
        <w:rPr>
          <w:noProof/>
        </w:rPr>
        <w:drawing>
          <wp:inline distT="0" distB="0" distL="0" distR="0" wp14:anchorId="3E5D692E" wp14:editId="1A4EFE2C">
            <wp:extent cx="5943600" cy="451485"/>
            <wp:effectExtent l="0" t="0" r="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C66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tjAwsDCwMDcyMjFS0lEKTi0uzszPAykwrQUAJLtjRywAAAA="/>
  </w:docVars>
  <w:rsids>
    <w:rsidRoot w:val="006C424A"/>
    <w:rsid w:val="00017151"/>
    <w:rsid w:val="001271BD"/>
    <w:rsid w:val="003148CE"/>
    <w:rsid w:val="00372C3F"/>
    <w:rsid w:val="0056062B"/>
    <w:rsid w:val="00637C3C"/>
    <w:rsid w:val="006C1FFA"/>
    <w:rsid w:val="006C424A"/>
    <w:rsid w:val="006E487B"/>
    <w:rsid w:val="00772911"/>
    <w:rsid w:val="007C66AC"/>
    <w:rsid w:val="00AB4C9E"/>
    <w:rsid w:val="00B628EB"/>
    <w:rsid w:val="00C27984"/>
    <w:rsid w:val="00C622D8"/>
    <w:rsid w:val="00CB7553"/>
    <w:rsid w:val="00CC73A0"/>
    <w:rsid w:val="00D17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7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C3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1FFA"/>
    <w:rPr>
      <w:color w:val="0000FF" w:themeColor="hyperlink"/>
      <w:u w:val="single"/>
    </w:rPr>
  </w:style>
  <w:style w:type="paragraph" w:customStyle="1" w:styleId="Default">
    <w:name w:val="Default"/>
    <w:rsid w:val="000171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7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C3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C1FFA"/>
    <w:rPr>
      <w:color w:val="0000FF" w:themeColor="hyperlink"/>
      <w:u w:val="single"/>
    </w:rPr>
  </w:style>
  <w:style w:type="paragraph" w:customStyle="1" w:styleId="Default">
    <w:name w:val="Default"/>
    <w:rsid w:val="000171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5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9</cp:revision>
  <dcterms:created xsi:type="dcterms:W3CDTF">2020-09-02T16:32:00Z</dcterms:created>
  <dcterms:modified xsi:type="dcterms:W3CDTF">2020-09-11T10:33:00Z</dcterms:modified>
</cp:coreProperties>
</file>